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76BE" w:rsidRDefault="007E76BE" w:rsidP="00687E82">
      <w:pPr>
        <w:pStyle w:val="Heading2"/>
        <w:bidi/>
        <w:rPr>
          <w:rtl/>
          <w:lang w:bidi="he-IL"/>
        </w:rPr>
      </w:pPr>
      <w:r>
        <w:rPr>
          <w:rFonts w:hint="cs"/>
          <w:rtl/>
          <w:lang w:bidi="he-IL"/>
        </w:rPr>
        <w:t xml:space="preserve">מעבדה </w:t>
      </w:r>
      <w:r w:rsidR="009E05BE">
        <w:rPr>
          <w:lang w:bidi="he-IL"/>
        </w:rPr>
        <w:t>5</w:t>
      </w:r>
      <w:r>
        <w:rPr>
          <w:rFonts w:hint="cs"/>
          <w:rtl/>
          <w:lang w:bidi="he-IL"/>
        </w:rPr>
        <w:t xml:space="preserve"> </w:t>
      </w:r>
      <w:r>
        <w:rPr>
          <w:rFonts w:cstheme="minorBidi"/>
          <w:rtl/>
          <w:lang w:bidi="he-IL"/>
        </w:rPr>
        <w:t>–</w:t>
      </w:r>
      <w:r>
        <w:rPr>
          <w:rFonts w:hint="cs"/>
          <w:rtl/>
          <w:lang w:bidi="he-IL"/>
        </w:rPr>
        <w:t xml:space="preserve"> </w:t>
      </w:r>
      <w:r w:rsidR="00687E82">
        <w:rPr>
          <w:lang w:bidi="he-IL"/>
        </w:rPr>
        <w:t>JQuery</w:t>
      </w:r>
      <w:r>
        <w:rPr>
          <w:rFonts w:hint="cs"/>
          <w:rtl/>
          <w:lang w:bidi="he-IL"/>
        </w:rPr>
        <w:t xml:space="preserve"> </w:t>
      </w:r>
    </w:p>
    <w:p w:rsidR="007E76BE" w:rsidRDefault="007E76BE" w:rsidP="007E76BE">
      <w:pPr>
        <w:bidi/>
        <w:rPr>
          <w:rtl/>
          <w:lang w:bidi="he-IL"/>
        </w:rPr>
      </w:pPr>
    </w:p>
    <w:p w:rsidR="007E76BE" w:rsidRPr="00CF5954" w:rsidRDefault="007E76BE" w:rsidP="00E03C9A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 w:bidi="he-IL"/>
        </w:rPr>
      </w:pPr>
      <w:r w:rsidRPr="007E76BE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לתכנת </w:t>
      </w:r>
      <w:r w:rsidR="00CF5954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יישום </w:t>
      </w:r>
      <w:r w:rsidR="00E03C9A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המאפשר לדפדף בין תמונות על ידי לחיצה על תמונות קטנות</w:t>
      </w:r>
    </w:p>
    <w:p w:rsidR="00CF5954" w:rsidRPr="00FE0B98" w:rsidRDefault="00CF5954" w:rsidP="00FE0B98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</w:pPr>
      <w:r w:rsidRPr="00FE0B98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התפריט יורכב מ-</w:t>
      </w:r>
      <w:r w:rsidRPr="00FE0B98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  <w:t xml:space="preserve">thumbnails </w:t>
      </w:r>
      <w:r w:rsidRPr="00FE0B98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 של התמונות</w:t>
      </w:r>
    </w:p>
    <w:p w:rsidR="00CF5954" w:rsidRPr="00FE0B98" w:rsidRDefault="00CF5954" w:rsidP="00FE0B98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</w:pPr>
      <w:r w:rsidRPr="00FE0B98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לחיצה על </w:t>
      </w:r>
      <w:r w:rsidRPr="00FE0B98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  <w:t>thumbnail</w:t>
      </w:r>
      <w:r w:rsidRPr="00FE0B98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 תפתח את התמונה בחלון הגדול</w:t>
      </w:r>
    </w:p>
    <w:p w:rsidR="00CF5954" w:rsidRPr="00FE0B98" w:rsidRDefault="00CF5954" w:rsidP="00FE0B98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</w:pPr>
      <w:r w:rsidRPr="00FE0B98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בנוסף </w:t>
      </w:r>
      <w:r w:rsidRPr="00FE0B98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rtl/>
          <w:lang w:eastAsia="en-GB" w:bidi="he-IL"/>
        </w:rPr>
        <w:t>–</w:t>
      </w:r>
      <w:r w:rsidRPr="00FE0B98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 יש לצרף כותרת לכל תמונה ולהציג אותה מעל התמונה הגדולה</w:t>
      </w:r>
    </w:p>
    <w:p w:rsidR="007E76BE" w:rsidRPr="00FE0B98" w:rsidRDefault="00FA4E1E" w:rsidP="00FE0B98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</w:pPr>
      <w:r w:rsidRPr="00FE0B98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היישום צריך לממש כ-</w:t>
      </w:r>
      <w:r w:rsidRPr="00FE0B98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  <w:t>one page application</w:t>
      </w:r>
      <w:r w:rsidRPr="00FE0B98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 </w:t>
      </w:r>
      <w:r w:rsidR="004B3D1C" w:rsidRPr="00FE0B98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 </w:t>
      </w:r>
    </w:p>
    <w:p w:rsidR="00CF5954" w:rsidRPr="00FE0B98" w:rsidRDefault="00CF5954" w:rsidP="00FE0B98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</w:pPr>
      <w:r w:rsidRPr="00FE0B98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הערות:</w:t>
      </w:r>
    </w:p>
    <w:p w:rsidR="00CF5954" w:rsidRPr="00FE0B98" w:rsidRDefault="00CF5954" w:rsidP="00FE0B98">
      <w:pPr>
        <w:pStyle w:val="ListParagraph"/>
        <w:numPr>
          <w:ilvl w:val="1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</w:pPr>
      <w:r w:rsidRPr="00FE0B98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יש להשתמש ב-</w:t>
      </w:r>
      <w:r w:rsidRPr="00FE0B98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  <w:t>JSON</w:t>
      </w:r>
      <w:r w:rsidRPr="00FE0B98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 כדי לאחסן שמות של קבצי התמונות והכותרות</w:t>
      </w:r>
    </w:p>
    <w:p w:rsidR="00CF5954" w:rsidRPr="007E76BE" w:rsidRDefault="00CF5954" w:rsidP="00FE0B98">
      <w:pPr>
        <w:pStyle w:val="ListParagraph"/>
        <w:numPr>
          <w:ilvl w:val="1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lang w:eastAsia="en-GB" w:bidi="he-IL"/>
        </w:rPr>
      </w:pPr>
      <w:r w:rsidRPr="00FE0B98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רצוי שהעברה</w:t>
      </w:r>
      <w:r>
        <w:rPr>
          <w:rFonts w:ascii="Helvetica" w:eastAsia="Times New Roman" w:hAnsi="Helvetica" w:cs="Helvetica" w:hint="cs"/>
          <w:color w:val="212121"/>
          <w:sz w:val="20"/>
          <w:szCs w:val="20"/>
          <w:rtl/>
          <w:lang w:eastAsia="en-GB" w:bidi="he-IL"/>
        </w:rPr>
        <w:t xml:space="preserve"> בין התמונות תתבצע עם א</w:t>
      </w:r>
      <w:bookmarkStart w:id="0" w:name="_GoBack"/>
      <w:bookmarkEnd w:id="0"/>
      <w:r>
        <w:rPr>
          <w:rFonts w:ascii="Helvetica" w:eastAsia="Times New Roman" w:hAnsi="Helvetica" w:cs="Helvetica" w:hint="cs"/>
          <w:color w:val="212121"/>
          <w:sz w:val="20"/>
          <w:szCs w:val="20"/>
          <w:rtl/>
          <w:lang w:eastAsia="en-GB" w:bidi="he-IL"/>
        </w:rPr>
        <w:t>נימציה</w:t>
      </w:r>
      <w:r w:rsidR="00FE0B98" w:rsidRPr="00FE0B98">
        <w:rPr>
          <w:noProof/>
          <w:lang w:eastAsia="en-GB" w:bidi="he-IL"/>
        </w:rPr>
        <w:t xml:space="preserve"> </w:t>
      </w:r>
      <w:r w:rsidR="00FE0B98">
        <w:rPr>
          <w:noProof/>
          <w:lang w:val="en-US" w:bidi="he-IL"/>
        </w:rPr>
        <w:drawing>
          <wp:inline distT="0" distB="0" distL="0" distR="0" wp14:anchorId="4ABA717D" wp14:editId="49A7DE74">
            <wp:extent cx="3829050" cy="2257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76BE" w:rsidRDefault="007E76BE" w:rsidP="007E76BE">
      <w:pPr>
        <w:bidi/>
        <w:rPr>
          <w:lang w:bidi="he-IL"/>
        </w:rPr>
      </w:pPr>
    </w:p>
    <w:p w:rsidR="004B79CE" w:rsidRPr="007E76BE" w:rsidRDefault="004B79CE" w:rsidP="004B79CE">
      <w:pPr>
        <w:bidi/>
        <w:rPr>
          <w:rtl/>
          <w:lang w:bidi="he-IL"/>
        </w:rPr>
      </w:pPr>
    </w:p>
    <w:sectPr w:rsidR="004B79CE" w:rsidRPr="007E76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674322"/>
    <w:multiLevelType w:val="hybridMultilevel"/>
    <w:tmpl w:val="E02470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FF74BB7"/>
    <w:multiLevelType w:val="hybridMultilevel"/>
    <w:tmpl w:val="BD6C7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szAzMDY2tbQwN7VU0lEKTi0uzszPAykwrAUACaWm1ywAAAA="/>
  </w:docVars>
  <w:rsids>
    <w:rsidRoot w:val="00FC5332"/>
    <w:rsid w:val="004B3D1C"/>
    <w:rsid w:val="004B79CE"/>
    <w:rsid w:val="006230D3"/>
    <w:rsid w:val="00687E82"/>
    <w:rsid w:val="007E76BE"/>
    <w:rsid w:val="009E05BE"/>
    <w:rsid w:val="009F64AF"/>
    <w:rsid w:val="00CF5954"/>
    <w:rsid w:val="00E03C9A"/>
    <w:rsid w:val="00FA4E1E"/>
    <w:rsid w:val="00FC5332"/>
    <w:rsid w:val="00FE0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76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76B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E76B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E76BE"/>
  </w:style>
  <w:style w:type="paragraph" w:styleId="BalloonText">
    <w:name w:val="Balloon Text"/>
    <w:basedOn w:val="Normal"/>
    <w:link w:val="BalloonTextChar"/>
    <w:uiPriority w:val="99"/>
    <w:semiHidden/>
    <w:unhideWhenUsed/>
    <w:rsid w:val="00FE0B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B9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76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76B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E76B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E76BE"/>
  </w:style>
  <w:style w:type="paragraph" w:styleId="BalloonText">
    <w:name w:val="Balloon Text"/>
    <w:basedOn w:val="Normal"/>
    <w:link w:val="BalloonTextChar"/>
    <w:uiPriority w:val="99"/>
    <w:semiHidden/>
    <w:unhideWhenUsed/>
    <w:rsid w:val="00FE0B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B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86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1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7</cp:revision>
  <dcterms:created xsi:type="dcterms:W3CDTF">2016-04-05T17:14:00Z</dcterms:created>
  <dcterms:modified xsi:type="dcterms:W3CDTF">2019-11-25T15:20:00Z</dcterms:modified>
</cp:coreProperties>
</file>